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4D0C957F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0B7856">
              <w:rPr>
                <w:color w:val="000000"/>
              </w:rPr>
              <w:t>URBAN &amp; REGIONAL PLANN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21B1C5B1" w:rsidR="00B62CD1" w:rsidRPr="00C360D6" w:rsidRDefault="000B7856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04465E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urban and regional planner </w:t>
            </w:r>
            <w:r w:rsidR="0004465E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developing comprehensive plans and</w:t>
            </w:r>
            <w:r w:rsidR="00A24DEC">
              <w:rPr>
                <w:rFonts w:ascii="Arial" w:eastAsia="Arial" w:hAnsi="Arial" w:cs="Arial"/>
                <w:lang w:val="en-US" w:bidi="en-US"/>
              </w:rPr>
              <w:t xml:space="preserve"> programmes </w:t>
            </w:r>
            <w:r>
              <w:rPr>
                <w:rFonts w:ascii="Arial" w:eastAsia="Arial" w:hAnsi="Arial" w:cs="Arial"/>
                <w:lang w:val="en-US" w:bidi="en-US"/>
              </w:rPr>
              <w:t>for use of land and physical facilities of local jurisdictions, such as towns, cities, counties, and metropolitan area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78C12D61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or equivalent;</w:t>
            </w:r>
          </w:p>
          <w:p w14:paraId="25F6ED4F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 and to use logic and reason to identify the strengths and weaknesses of alternative solutions;</w:t>
            </w:r>
          </w:p>
          <w:p w14:paraId="0CFAA7F9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consider the relative costs and benefits of potential actions to chose the most appropriate one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32C4A2B8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3CA33839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5CB0B234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01B16A62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0E4ADDE3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38752D28" w:rsidR="00B62CD1" w:rsidRPr="00F433BD" w:rsidRDefault="00B62CD1" w:rsidP="000B78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62ECD6A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ssess the feasibility of proposals and identify necessary changes;</w:t>
            </w:r>
          </w:p>
          <w:p w14:paraId="0C8B22D8" w14:textId="65545EFF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nduct field investigations, surveys, impact studies or other research to compile and </w:t>
            </w:r>
            <w:r w:rsidRPr="000B7856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0B7856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data on economic, social, regulatory and physical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factors affecting land use;</w:t>
            </w:r>
          </w:p>
          <w:p w14:paraId="50C468F2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rdinate work with economic consultants and architects during the formulation of plans and the design of large pieces of infrastructure;</w:t>
            </w:r>
          </w:p>
          <w:p w14:paraId="19FAF9C3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reate, prepare, or requisition graphic and narrative reports on land use data, including land area maps overlaid with geographic variables such as population density;</w:t>
            </w:r>
          </w:p>
          <w:p w14:paraId="4C4C6C41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sign, promote and administer government plans and policies affecting land use, zoning, public utilities, community facilities, housing, and transportation;</w:t>
            </w:r>
          </w:p>
          <w:p w14:paraId="2AE1DF38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termine the effects of regulatory limitations on projects;</w:t>
            </w:r>
          </w:p>
          <w:p w14:paraId="363D2682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scuss with planning officials the purpose of land use projects such as transportation, conservation, residential, commercial, industrial, and community use;</w:t>
            </w:r>
          </w:p>
          <w:p w14:paraId="62FB27C9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old public meetings with government officials, social scientists, lawyers, developers, the public, and special interest groups to formulate, develop or address issues regarding land use or community plans;</w:t>
            </w:r>
          </w:p>
          <w:p w14:paraId="58322CB3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eep informed about economic and legal issues involved in zoning codes, building codes, and environmental regulations;</w:t>
            </w:r>
          </w:p>
          <w:p w14:paraId="17E9B156" w14:textId="77777777" w:rsidR="000B7856" w:rsidRDefault="000B7856" w:rsidP="000B7856">
            <w:pPr>
              <w:numPr>
                <w:ilvl w:val="0"/>
                <w:numId w:val="3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ommend approval, denial or conditional approval of proposals.</w:t>
            </w:r>
          </w:p>
          <w:p w14:paraId="2F0F7FF3" w14:textId="2767C777" w:rsidR="00B62CD1" w:rsidRPr="00F433BD" w:rsidRDefault="00B62CD1" w:rsidP="0034197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52277F"/>
    <w:multiLevelType w:val="singleLevel"/>
    <w:tmpl w:val="B8CA9B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DA0629B"/>
    <w:multiLevelType w:val="singleLevel"/>
    <w:tmpl w:val="1BD65C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0554FEC"/>
    <w:multiLevelType w:val="singleLevel"/>
    <w:tmpl w:val="BE0A1E2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5" w15:restartNumberingAfterBreak="0">
    <w:nsid w:val="16FA30EA"/>
    <w:multiLevelType w:val="singleLevel"/>
    <w:tmpl w:val="5FDE39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5711CC3"/>
    <w:multiLevelType w:val="singleLevel"/>
    <w:tmpl w:val="134805C2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0" w15:restartNumberingAfterBreak="0">
    <w:nsid w:val="258F0949"/>
    <w:multiLevelType w:val="singleLevel"/>
    <w:tmpl w:val="BC628C4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3491BEF"/>
    <w:multiLevelType w:val="singleLevel"/>
    <w:tmpl w:val="C88E69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9" w15:restartNumberingAfterBreak="0">
    <w:nsid w:val="43735DD2"/>
    <w:multiLevelType w:val="singleLevel"/>
    <w:tmpl w:val="253A8F3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2F6378F"/>
    <w:multiLevelType w:val="singleLevel"/>
    <w:tmpl w:val="68BA2E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DCF5D8C"/>
    <w:multiLevelType w:val="singleLevel"/>
    <w:tmpl w:val="219E270E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3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2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1"/>
  </w:num>
  <w:num w:numId="2">
    <w:abstractNumId w:val="11"/>
  </w:num>
  <w:num w:numId="3">
    <w:abstractNumId w:val="21"/>
  </w:num>
  <w:num w:numId="4">
    <w:abstractNumId w:val="2"/>
  </w:num>
  <w:num w:numId="5">
    <w:abstractNumId w:val="15"/>
  </w:num>
  <w:num w:numId="6">
    <w:abstractNumId w:val="16"/>
  </w:num>
  <w:num w:numId="7">
    <w:abstractNumId w:val="7"/>
  </w:num>
  <w:num w:numId="8">
    <w:abstractNumId w:val="33"/>
  </w:num>
  <w:num w:numId="9">
    <w:abstractNumId w:val="8"/>
  </w:num>
  <w:num w:numId="10">
    <w:abstractNumId w:val="28"/>
  </w:num>
  <w:num w:numId="11">
    <w:abstractNumId w:val="13"/>
  </w:num>
  <w:num w:numId="12">
    <w:abstractNumId w:val="12"/>
  </w:num>
  <w:num w:numId="13">
    <w:abstractNumId w:val="24"/>
  </w:num>
  <w:num w:numId="14">
    <w:abstractNumId w:val="32"/>
  </w:num>
  <w:num w:numId="15">
    <w:abstractNumId w:val="6"/>
  </w:num>
  <w:num w:numId="16">
    <w:abstractNumId w:val="29"/>
  </w:num>
  <w:num w:numId="17">
    <w:abstractNumId w:val="27"/>
  </w:num>
  <w:num w:numId="18">
    <w:abstractNumId w:val="25"/>
  </w:num>
  <w:num w:numId="19">
    <w:abstractNumId w:val="20"/>
  </w:num>
  <w:num w:numId="20">
    <w:abstractNumId w:val="14"/>
  </w:num>
  <w:num w:numId="21">
    <w:abstractNumId w:val="22"/>
  </w:num>
  <w:num w:numId="22">
    <w:abstractNumId w:val="17"/>
  </w:num>
  <w:num w:numId="23">
    <w:abstractNumId w:val="23"/>
  </w:num>
  <w:num w:numId="24">
    <w:abstractNumId w:val="0"/>
  </w:num>
  <w:num w:numId="25">
    <w:abstractNumId w:val="26"/>
  </w:num>
  <w:num w:numId="26">
    <w:abstractNumId w:val="1"/>
  </w:num>
  <w:num w:numId="27">
    <w:abstractNumId w:val="9"/>
  </w:num>
  <w:num w:numId="28">
    <w:abstractNumId w:val="4"/>
  </w:num>
  <w:num w:numId="29">
    <w:abstractNumId w:val="10"/>
  </w:num>
  <w:num w:numId="30">
    <w:abstractNumId w:val="30"/>
  </w:num>
  <w:num w:numId="31">
    <w:abstractNumId w:val="18"/>
  </w:num>
  <w:num w:numId="32">
    <w:abstractNumId w:val="3"/>
  </w:num>
  <w:num w:numId="33">
    <w:abstractNumId w:val="19"/>
  </w:num>
  <w:num w:numId="3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n urban and regional plann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urban and regional planner consists of developing comprehensive_x000a_plans and programs for use of land and physical facilities of local jurisdictions,_x000a_such as towns, cities, counties, and metropolitan areas."/>
    <w:docVar w:name="Source" w:val="https://www.onetonline.org"/>
    <w:docVar w:name="Tags" w:val="urban planner, regional planner, job description, human resources documents, business documents, entrepreneurship, entrepreneur, urban and regional planner job description template, urban and regional planner job description example"/>
  </w:docVars>
  <w:rsids>
    <w:rsidRoot w:val="008E3706"/>
    <w:rsid w:val="000435BD"/>
    <w:rsid w:val="0004465E"/>
    <w:rsid w:val="000760CC"/>
    <w:rsid w:val="000805AF"/>
    <w:rsid w:val="00087FD5"/>
    <w:rsid w:val="000B7856"/>
    <w:rsid w:val="000C3B8A"/>
    <w:rsid w:val="000D15AA"/>
    <w:rsid w:val="000F4AC1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41979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0838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74A64"/>
    <w:rsid w:val="007871B4"/>
    <w:rsid w:val="007960AD"/>
    <w:rsid w:val="007C4A7E"/>
    <w:rsid w:val="00800073"/>
    <w:rsid w:val="00813338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216D0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24DEC"/>
    <w:rsid w:val="00A3687B"/>
    <w:rsid w:val="00A711D7"/>
    <w:rsid w:val="00A83877"/>
    <w:rsid w:val="00AA3EB2"/>
    <w:rsid w:val="00AA482C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5736C"/>
    <w:rsid w:val="00B61691"/>
    <w:rsid w:val="00B62CD1"/>
    <w:rsid w:val="00B6586D"/>
    <w:rsid w:val="00B72D86"/>
    <w:rsid w:val="00B91F8C"/>
    <w:rsid w:val="00B95080"/>
    <w:rsid w:val="00BB3760"/>
    <w:rsid w:val="00BB37F5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718A2"/>
    <w:rsid w:val="00E97EFC"/>
    <w:rsid w:val="00EB48A0"/>
    <w:rsid w:val="00EB4E3B"/>
    <w:rsid w:val="00EF0D90"/>
    <w:rsid w:val="00F00966"/>
    <w:rsid w:val="00F3411A"/>
    <w:rsid w:val="00F433BD"/>
    <w:rsid w:val="00F5369D"/>
    <w:rsid w:val="00F7718C"/>
    <w:rsid w:val="00FA0DB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F433BD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3</Words>
  <Characters>2377</Characters>
  <Application>Microsoft Office Word</Application>
  <DocSecurity>0</DocSecurity>
  <Lines>9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55:00Z</dcterms:created>
  <dcterms:modified xsi:type="dcterms:W3CDTF">2019-10-21T19:09:00Z</dcterms:modified>
  <cp:category/>
</cp:coreProperties>
</file>